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03CC0" w14:textId="6861F007" w:rsidR="00953D71" w:rsidRDefault="00B1354D" w:rsidP="00953D71">
      <w:r>
        <w:t xml:space="preserve">1. </w:t>
      </w:r>
      <w:proofErr w:type="gramStart"/>
      <w:r>
        <w:t>Union(</w:t>
      </w:r>
      <w:proofErr w:type="gramEnd"/>
      <w:r>
        <w:t>)</w:t>
      </w:r>
    </w:p>
    <w:p w14:paraId="36A7C202" w14:textId="6BAD711E" w:rsidR="00B1354D" w:rsidRDefault="00B1354D" w:rsidP="003D2420">
      <w:pPr>
        <w:ind w:left="720"/>
      </w:pPr>
      <w:r>
        <w:t xml:space="preserve">1. check both of the </w:t>
      </w:r>
      <w:r w:rsidR="003D2420">
        <w:t>linked list</w:t>
      </w:r>
      <w:r>
        <w:t xml:space="preserve"> and add every node value to set </w:t>
      </w:r>
      <w:r w:rsidR="003D2420">
        <w:t>{O(n)+</w:t>
      </w:r>
      <w:r w:rsidR="003D2420" w:rsidRPr="003D2420">
        <w:t xml:space="preserve"> </w:t>
      </w:r>
      <w:r w:rsidR="003D2420">
        <w:t>O(n)</w:t>
      </w:r>
      <w:r w:rsidR="003D2420">
        <w:t>}</w:t>
      </w:r>
    </w:p>
    <w:p w14:paraId="777DE104" w14:textId="513E9059" w:rsidR="00B1354D" w:rsidRDefault="00B1354D" w:rsidP="003D2420">
      <w:pPr>
        <w:ind w:left="720"/>
      </w:pPr>
      <w:r>
        <w:tab/>
      </w:r>
      <w:r w:rsidR="003D2420">
        <w:t>• I use set in order to prevent repetition</w:t>
      </w:r>
    </w:p>
    <w:p w14:paraId="19A5FCD9" w14:textId="701FD058" w:rsidR="003D2420" w:rsidRDefault="003D2420" w:rsidP="003D2420">
      <w:pPr>
        <w:ind w:left="720"/>
      </w:pPr>
      <w:r>
        <w:t>2. take the set and make new linked list {O(n)}</w:t>
      </w:r>
    </w:p>
    <w:p w14:paraId="53BC487F" w14:textId="793609D3" w:rsidR="003D2420" w:rsidRDefault="003D2420" w:rsidP="003D2420">
      <w:pPr>
        <w:ind w:left="720"/>
      </w:pPr>
    </w:p>
    <w:p w14:paraId="2923CDC1" w14:textId="6B73D485" w:rsidR="003D2420" w:rsidRDefault="003D2420" w:rsidP="003D2420">
      <w:pPr>
        <w:ind w:left="720"/>
      </w:pPr>
      <w:r>
        <w:t xml:space="preserve">Efficiency </w:t>
      </w:r>
      <w:proofErr w:type="gramStart"/>
      <w:r>
        <w:t>-  3</w:t>
      </w:r>
      <w:proofErr w:type="gramEnd"/>
      <w:r>
        <w:t>O(n)</w:t>
      </w:r>
      <w:r w:rsidR="00645800">
        <w:t>-</w:t>
      </w:r>
      <w:r>
        <w:t>&gt; O(n)</w:t>
      </w:r>
    </w:p>
    <w:p w14:paraId="04F96E5D" w14:textId="700B95BD" w:rsidR="003D2420" w:rsidRDefault="003D2420" w:rsidP="003D2420"/>
    <w:p w14:paraId="077C5718" w14:textId="6C7BDC0D" w:rsidR="003D2420" w:rsidRDefault="003D2420" w:rsidP="003D2420">
      <w:r>
        <w:t xml:space="preserve">2. </w:t>
      </w:r>
      <w:proofErr w:type="gramStart"/>
      <w:r>
        <w:t>Intersection(</w:t>
      </w:r>
      <w:proofErr w:type="gramEnd"/>
      <w:r>
        <w:t>)</w:t>
      </w:r>
    </w:p>
    <w:p w14:paraId="76FAAF1A" w14:textId="1C15BD0B" w:rsidR="003D2420" w:rsidRDefault="003D2420" w:rsidP="003D2420">
      <w:r>
        <w:tab/>
        <w:t>1. check the first linked list and add the node value as the key of dictionary</w:t>
      </w:r>
      <w:r w:rsidR="00A45E3E">
        <w:t xml:space="preserve"> </w:t>
      </w:r>
      <w:r w:rsidR="00A45E3E">
        <w:t>{O(n)}</w:t>
      </w:r>
    </w:p>
    <w:p w14:paraId="6724CEEF" w14:textId="4CE0DF1E" w:rsidR="003D2420" w:rsidRDefault="003D2420" w:rsidP="003D2420">
      <w:r>
        <w:tab/>
      </w:r>
      <w:r>
        <w:tab/>
        <w:t>• the value is 0</w:t>
      </w:r>
    </w:p>
    <w:p w14:paraId="0928CB23" w14:textId="2EE33996" w:rsidR="003D2420" w:rsidRDefault="003D2420" w:rsidP="003D2420">
      <w:r>
        <w:tab/>
        <w:t>2. check the second linked list</w:t>
      </w:r>
      <w:r w:rsidR="00A45E3E">
        <w:t xml:space="preserve"> </w:t>
      </w:r>
      <w:r w:rsidR="00A45E3E">
        <w:t>{O(n)}</w:t>
      </w:r>
    </w:p>
    <w:p w14:paraId="7601D5AC" w14:textId="241760ED" w:rsidR="00645800" w:rsidRDefault="003D2420" w:rsidP="00645800">
      <w:r>
        <w:tab/>
      </w:r>
      <w:r>
        <w:tab/>
        <w:t xml:space="preserve">• if the key is founded in the </w:t>
      </w:r>
      <w:proofErr w:type="gramStart"/>
      <w:r>
        <w:t>dictionary ,</w:t>
      </w:r>
      <w:proofErr w:type="gramEnd"/>
      <w:r>
        <w:t xml:space="preserve"> the value is 1</w:t>
      </w:r>
    </w:p>
    <w:p w14:paraId="2C7D6836" w14:textId="2117F598" w:rsidR="003D2420" w:rsidRDefault="003D2420" w:rsidP="003D2420">
      <w:r>
        <w:tab/>
        <w:t xml:space="preserve">3. take all the key with the value equal to 1 and create linked </w:t>
      </w:r>
      <w:proofErr w:type="gramStart"/>
      <w:r>
        <w:t xml:space="preserve">list </w:t>
      </w:r>
      <w:r w:rsidR="00A45E3E">
        <w:t xml:space="preserve"> </w:t>
      </w:r>
      <w:r w:rsidR="00A45E3E">
        <w:t>O</w:t>
      </w:r>
      <w:proofErr w:type="gramEnd"/>
      <w:r w:rsidR="00A45E3E">
        <w:t>(n)}</w:t>
      </w:r>
    </w:p>
    <w:p w14:paraId="3366C61D" w14:textId="62992F72" w:rsidR="003D2420" w:rsidRDefault="003D2420" w:rsidP="003D2420">
      <w:r>
        <w:tab/>
      </w:r>
    </w:p>
    <w:p w14:paraId="29BE0D6B" w14:textId="6F60B104" w:rsidR="00A45E3E" w:rsidRDefault="00A45E3E" w:rsidP="00645800">
      <w:pPr>
        <w:ind w:left="720"/>
      </w:pPr>
      <w:r>
        <w:t xml:space="preserve">Efficiency </w:t>
      </w:r>
      <w:proofErr w:type="gramStart"/>
      <w:r>
        <w:t xml:space="preserve">-  </w:t>
      </w:r>
      <w:r w:rsidR="00645800">
        <w:t>3</w:t>
      </w:r>
      <w:proofErr w:type="gramEnd"/>
      <w:r>
        <w:t>O(n</w:t>
      </w:r>
      <w:r w:rsidR="00645800">
        <w:t>)</w:t>
      </w:r>
      <w:r>
        <w:t xml:space="preserve"> </w:t>
      </w:r>
      <w:r w:rsidR="00645800">
        <w:t>-</w:t>
      </w:r>
      <w:r>
        <w:t>&gt; O(n)</w:t>
      </w:r>
      <w:r w:rsidR="00645800">
        <w:tab/>
      </w:r>
    </w:p>
    <w:p w14:paraId="7690FC0B" w14:textId="77777777" w:rsidR="003D2420" w:rsidRDefault="003D2420" w:rsidP="003D2420"/>
    <w:sectPr w:rsidR="003D24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NzY0sTAzMDKxMDdU0lEKTi0uzszPAykwrAUAeAjDeywAAAA="/>
  </w:docVars>
  <w:rsids>
    <w:rsidRoot w:val="00923DF1"/>
    <w:rsid w:val="00272C60"/>
    <w:rsid w:val="003D2420"/>
    <w:rsid w:val="00645800"/>
    <w:rsid w:val="00671BB1"/>
    <w:rsid w:val="008D3272"/>
    <w:rsid w:val="00923DF1"/>
    <w:rsid w:val="00953D71"/>
    <w:rsid w:val="00A45E3E"/>
    <w:rsid w:val="00B13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B850D"/>
  <w15:chartTrackingRefBased/>
  <w15:docId w15:val="{D6843F26-800D-4A33-B58D-1E1A16FD6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">
    <w:name w:val="Grid Table 1 Light"/>
    <w:basedOn w:val="TableNormal"/>
    <w:uiPriority w:val="46"/>
    <w:rsid w:val="00671BB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90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z maman</dc:creator>
  <cp:keywords/>
  <dc:description/>
  <cp:lastModifiedBy>oz maman</cp:lastModifiedBy>
  <cp:revision>5</cp:revision>
  <dcterms:created xsi:type="dcterms:W3CDTF">2021-10-29T09:25:00Z</dcterms:created>
  <dcterms:modified xsi:type="dcterms:W3CDTF">2021-10-31T11:12:00Z</dcterms:modified>
</cp:coreProperties>
</file>